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77843C" w14:textId="77777777" w:rsidR="00C82A76" w:rsidRDefault="00C82A76" w:rsidP="00C82A76">
      <w:pPr>
        <w:bidi/>
        <w:spacing w:line="276" w:lineRule="auto"/>
        <w:jc w:val="center"/>
        <w:rPr>
          <w:rFonts w:asciiTheme="minorBidi" w:hAnsiTheme="minorBidi" w:cs="Arial"/>
          <w:b/>
          <w:bCs/>
          <w:sz w:val="32"/>
          <w:szCs w:val="32"/>
          <w:rtl/>
        </w:rPr>
      </w:pPr>
      <w:r>
        <w:rPr>
          <w:rFonts w:asciiTheme="minorBidi" w:hAnsiTheme="minorBidi" w:cs="Arial" w:hint="cs"/>
          <w:b/>
          <w:bCs/>
          <w:sz w:val="32"/>
          <w:szCs w:val="32"/>
          <w:rtl/>
        </w:rPr>
        <w:t>نموذج وصف المقرر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35"/>
        <w:gridCol w:w="798"/>
        <w:gridCol w:w="8"/>
        <w:gridCol w:w="177"/>
        <w:gridCol w:w="1337"/>
        <w:gridCol w:w="1453"/>
        <w:gridCol w:w="2610"/>
        <w:gridCol w:w="810"/>
        <w:gridCol w:w="988"/>
      </w:tblGrid>
      <w:tr w:rsidR="004D77A3" w14:paraId="1F6293AE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7BC067FF" w14:textId="356F379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م المقرر</w:t>
            </w:r>
          </w:p>
        </w:tc>
      </w:tr>
      <w:tr w:rsidR="004D77A3" w14:paraId="5433EC16" w14:textId="77777777" w:rsidTr="005C2868">
        <w:tc>
          <w:tcPr>
            <w:tcW w:w="9016" w:type="dxa"/>
            <w:gridSpan w:val="9"/>
          </w:tcPr>
          <w:p w14:paraId="23C83F5F" w14:textId="468A6A1A" w:rsidR="004D77A3" w:rsidRPr="00A1175E" w:rsidRDefault="00335495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تطبيقات برامج هندسية</w:t>
            </w:r>
          </w:p>
        </w:tc>
      </w:tr>
      <w:tr w:rsidR="004D77A3" w14:paraId="5F318FE4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6F4FA41" w14:textId="1D0B2A3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رمز المقرر</w:t>
            </w:r>
          </w:p>
        </w:tc>
      </w:tr>
      <w:tr w:rsidR="004D77A3" w14:paraId="7B212EDC" w14:textId="77777777" w:rsidTr="005C2868">
        <w:tc>
          <w:tcPr>
            <w:tcW w:w="9016" w:type="dxa"/>
            <w:gridSpan w:val="9"/>
          </w:tcPr>
          <w:p w14:paraId="0B69F679" w14:textId="4050742B" w:rsidR="004D77A3" w:rsidRPr="00A1175E" w:rsidRDefault="0092765B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335495">
              <w:rPr>
                <w:b/>
                <w:bCs/>
                <w:color w:val="FF0000"/>
                <w:sz w:val="24"/>
                <w:szCs w:val="24"/>
              </w:rPr>
              <w:t>EP20</w:t>
            </w:r>
            <w:r w:rsidR="001A29C9">
              <w:rPr>
                <w:b/>
                <w:bCs/>
                <w:color w:val="FF0000"/>
                <w:sz w:val="24"/>
                <w:szCs w:val="24"/>
              </w:rPr>
              <w:t>6</w:t>
            </w:r>
          </w:p>
        </w:tc>
      </w:tr>
      <w:tr w:rsidR="004D77A3" w14:paraId="49E8A6C5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30FA2E3" w14:textId="4FAC4CA6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الفصل / السنة</w:t>
            </w:r>
          </w:p>
        </w:tc>
      </w:tr>
      <w:tr w:rsidR="004D77A3" w14:paraId="69740DB3" w14:textId="77777777" w:rsidTr="005C2868">
        <w:tc>
          <w:tcPr>
            <w:tcW w:w="9016" w:type="dxa"/>
            <w:gridSpan w:val="9"/>
          </w:tcPr>
          <w:p w14:paraId="7D52B844" w14:textId="73B1F0E3" w:rsidR="004D77A3" w:rsidRPr="00A1175E" w:rsidRDefault="004D77A3" w:rsidP="00335495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الفص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ل الدراسي ا</w:t>
            </w:r>
            <w:r w:rsidR="00335495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لثاني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 xml:space="preserve"> / المرحلة الثانية</w:t>
            </w:r>
          </w:p>
        </w:tc>
      </w:tr>
      <w:tr w:rsidR="004D77A3" w14:paraId="0B382BE8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243E75C1" w14:textId="5722937E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تاريخ إعداد هذا الوصف</w:t>
            </w:r>
          </w:p>
        </w:tc>
      </w:tr>
      <w:tr w:rsidR="004D77A3" w14:paraId="642713EC" w14:textId="77777777" w:rsidTr="005C2868">
        <w:tc>
          <w:tcPr>
            <w:tcW w:w="9016" w:type="dxa"/>
            <w:gridSpan w:val="9"/>
          </w:tcPr>
          <w:p w14:paraId="04F91F01" w14:textId="6F38C01A" w:rsidR="004D77A3" w:rsidRPr="00A1175E" w:rsidRDefault="00953EC7" w:rsidP="004D77A3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17 / 9 / 2023 </w:t>
            </w:r>
          </w:p>
        </w:tc>
      </w:tr>
      <w:tr w:rsidR="004D77A3" w14:paraId="4D82B3B1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A34252B" w14:textId="4C9D6A3A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شكال الحضور المتاحة</w:t>
            </w:r>
          </w:p>
        </w:tc>
      </w:tr>
      <w:tr w:rsidR="004D77A3" w14:paraId="3A793E51" w14:textId="77777777" w:rsidTr="005C2868">
        <w:tc>
          <w:tcPr>
            <w:tcW w:w="9016" w:type="dxa"/>
            <w:gridSpan w:val="9"/>
          </w:tcPr>
          <w:p w14:paraId="2A347BAC" w14:textId="4E011AEC" w:rsidR="004D77A3" w:rsidRPr="00A1175E" w:rsidRDefault="004D77A3" w:rsidP="004D77A3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ال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حاضرات النظرية الحضورية</w:t>
            </w:r>
          </w:p>
        </w:tc>
      </w:tr>
      <w:tr w:rsidR="004D77A3" w14:paraId="542136DC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5858722E" w14:textId="17760E5F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عدد الساعات الدراسية (الكلي) / عدد الوحدات (الكلي)</w:t>
            </w:r>
          </w:p>
        </w:tc>
      </w:tr>
      <w:tr w:rsidR="004D77A3" w14:paraId="27897DB3" w14:textId="77777777" w:rsidTr="005C2868">
        <w:tc>
          <w:tcPr>
            <w:tcW w:w="9016" w:type="dxa"/>
            <w:gridSpan w:val="9"/>
          </w:tcPr>
          <w:p w14:paraId="19428232" w14:textId="67BA8A38" w:rsidR="004D77A3" w:rsidRPr="00A1175E" w:rsidRDefault="0092765B" w:rsidP="0092765B">
            <w:pPr>
              <w:bidi/>
              <w:spacing w:line="276" w:lineRule="auto"/>
              <w:rPr>
                <w:rFonts w:asciiTheme="minorBidi" w:hAnsiTheme="minorBidi" w:cs="Arial"/>
                <w:sz w:val="32"/>
                <w:szCs w:val="32"/>
                <w:rtl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</w:t>
            </w:r>
            <w:r w:rsidR="004D77A3" w:rsidRPr="00A1175E">
              <w:rPr>
                <w:rFonts w:asciiTheme="minorBidi" w:hAnsiTheme="minorBidi"/>
                <w:sz w:val="28"/>
                <w:szCs w:val="28"/>
              </w:rPr>
              <w:t xml:space="preserve"> / </w:t>
            </w:r>
            <w:r>
              <w:rPr>
                <w:rFonts w:asciiTheme="minorBidi" w:hAnsiTheme="minorBidi"/>
                <w:sz w:val="28"/>
                <w:szCs w:val="28"/>
              </w:rPr>
              <w:t>4</w:t>
            </w:r>
            <w:r w:rsidR="004D77A3" w:rsidRPr="00A1175E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</w:tr>
      <w:tr w:rsidR="004D77A3" w14:paraId="28D7D44A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0A80515" w14:textId="2BE0E438" w:rsidR="004D77A3" w:rsidRPr="005B0B7F" w:rsidRDefault="004D77A3" w:rsidP="004D77A3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م مسؤول المقرر الدراسي (إذا أكثر من إسم يُذكر)</w:t>
            </w:r>
          </w:p>
        </w:tc>
      </w:tr>
      <w:tr w:rsidR="004D77A3" w14:paraId="15BEEB85" w14:textId="77777777" w:rsidTr="005C2868">
        <w:tc>
          <w:tcPr>
            <w:tcW w:w="9016" w:type="dxa"/>
            <w:gridSpan w:val="9"/>
          </w:tcPr>
          <w:p w14:paraId="7AF7F6AB" w14:textId="680EEE9C" w:rsidR="004D77A3" w:rsidRDefault="004D77A3" w:rsidP="0092765B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الإسم: 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م.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 xml:space="preserve"> </w:t>
            </w:r>
            <w:r w:rsidR="0092765B">
              <w:rPr>
                <w:rFonts w:asciiTheme="minorBidi" w:hAnsiTheme="minorBidi" w:cs="Arial" w:hint="cs"/>
                <w:sz w:val="28"/>
                <w:szCs w:val="28"/>
                <w:rtl/>
                <w:lang w:bidi="ar-IQ"/>
              </w:rPr>
              <w:t>حيدر سالم حميد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br/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الإيميل:</w:t>
            </w:r>
            <w:r w:rsidR="0092765B">
              <w:rPr>
                <w:rFonts w:asciiTheme="minorBidi" w:hAnsiTheme="minorBidi" w:cs="Arial"/>
                <w:sz w:val="28"/>
                <w:szCs w:val="28"/>
              </w:rPr>
              <w:t>haydersalim</w:t>
            </w:r>
            <w:r w:rsidRPr="00A1175E">
              <w:rPr>
                <w:rFonts w:asciiTheme="minorBidi" w:hAnsiTheme="minorBidi" w:cs="Arial"/>
                <w:sz w:val="28"/>
                <w:szCs w:val="28"/>
              </w:rPr>
              <w:t>@uodiyala.edu.iq</w:t>
            </w:r>
            <w:r w:rsidR="00E35CFC"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  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</w:rPr>
              <w:t xml:space="preserve"> </w:t>
            </w:r>
          </w:p>
        </w:tc>
      </w:tr>
      <w:tr w:rsidR="00C82A76" w14:paraId="2A70B07D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585E0849" w14:textId="77777777" w:rsidR="00C82A76" w:rsidRPr="005B0B7F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هداف المقرر</w:t>
            </w:r>
          </w:p>
        </w:tc>
      </w:tr>
      <w:tr w:rsidR="00C82A76" w14:paraId="6F3AFB62" w14:textId="77777777" w:rsidTr="00EE669E">
        <w:tc>
          <w:tcPr>
            <w:tcW w:w="1633" w:type="dxa"/>
            <w:gridSpan w:val="2"/>
            <w:vAlign w:val="center"/>
          </w:tcPr>
          <w:p w14:paraId="402F6854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أهداف المادة الدراسية</w:t>
            </w:r>
          </w:p>
        </w:tc>
        <w:tc>
          <w:tcPr>
            <w:tcW w:w="7383" w:type="dxa"/>
            <w:gridSpan w:val="7"/>
          </w:tcPr>
          <w:p w14:paraId="2A301800" w14:textId="2CF47FF0" w:rsidR="00953EC7" w:rsidRPr="009A261F" w:rsidRDefault="0092765B" w:rsidP="0051009A">
            <w:pPr>
              <w:numPr>
                <w:ilvl w:val="0"/>
                <w:numId w:val="3"/>
              </w:numPr>
              <w:bidi/>
              <w:spacing w:after="160"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تزويد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طالب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بالمعلوم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أساس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عن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="0051009A" w:rsidRPr="0051009A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>أنظمة المحاكاة البرمجية</w:t>
            </w:r>
            <w:r w:rsidR="00953EC7" w:rsidRPr="009A261F">
              <w:rPr>
                <w:rFonts w:asciiTheme="minorBidi" w:hAnsiTheme="minorBidi"/>
                <w:color w:val="1C1D1F"/>
                <w:sz w:val="24"/>
                <w:szCs w:val="24"/>
              </w:rPr>
              <w:t>.</w:t>
            </w:r>
          </w:p>
          <w:p w14:paraId="05250F63" w14:textId="2534743A" w:rsidR="00953EC7" w:rsidRDefault="0092765B" w:rsidP="0051009A">
            <w:pPr>
              <w:numPr>
                <w:ilvl w:val="0"/>
                <w:numId w:val="3"/>
              </w:numPr>
              <w:bidi/>
              <w:spacing w:after="160"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إلمام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="0051009A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  <w:lang w:bidi="ar-IQ"/>
              </w:rPr>
              <w:t>بنظام المحاكاة البرمج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="0051009A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لل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تحليل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رياض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والهندس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شهير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(</w:t>
            </w:r>
            <w:r>
              <w:rPr>
                <w:rFonts w:asciiTheme="minorBidi" w:hAnsiTheme="minorBidi"/>
                <w:color w:val="1C1D1F"/>
                <w:sz w:val="24"/>
                <w:szCs w:val="24"/>
              </w:rPr>
              <w:t>MATLAB</w:t>
            </w:r>
            <w:r w:rsidR="00335495">
              <w:rPr>
                <w:rFonts w:asciiTheme="minorBidi" w:hAnsiTheme="minorBidi"/>
                <w:color w:val="1C1D1F"/>
                <w:sz w:val="24"/>
                <w:szCs w:val="24"/>
                <w:lang w:bidi="ar-IQ"/>
              </w:rPr>
              <w:t xml:space="preserve"> Simulink</w:t>
            </w:r>
            <w:r w:rsidR="00953EC7" w:rsidRPr="009A261F">
              <w:rPr>
                <w:rFonts w:asciiTheme="minorBidi" w:hAnsiTheme="minorBidi"/>
                <w:color w:val="1C1D1F"/>
                <w:sz w:val="24"/>
                <w:szCs w:val="24"/>
              </w:rPr>
              <w:t>.</w:t>
            </w:r>
            <w:r>
              <w:rPr>
                <w:rFonts w:asciiTheme="minorBidi" w:hAnsiTheme="minorBidi" w:hint="cs"/>
                <w:color w:val="1C1D1F"/>
                <w:sz w:val="24"/>
                <w:szCs w:val="24"/>
                <w:rtl/>
                <w:lang w:bidi="ar-IQ"/>
              </w:rPr>
              <w:t>).</w:t>
            </w:r>
          </w:p>
          <w:p w14:paraId="49F33E20" w14:textId="0DD2E776" w:rsidR="00C82A76" w:rsidRDefault="0092765B" w:rsidP="0051009A">
            <w:pPr>
              <w:numPr>
                <w:ilvl w:val="0"/>
                <w:numId w:val="3"/>
              </w:numPr>
              <w:bidi/>
              <w:spacing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معرف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طالب</w:t>
            </w:r>
            <w:r w:rsidR="0051009A">
              <w:rPr>
                <w:rFonts w:asciiTheme="minorBidi" w:hAnsiTheme="minorBidi" w:hint="cs"/>
                <w:color w:val="1C1D1F"/>
                <w:sz w:val="24"/>
                <w:szCs w:val="24"/>
                <w:rtl/>
              </w:rPr>
              <w:t xml:space="preserve"> ب</w:t>
            </w:r>
            <w:r w:rsidR="0051009A" w:rsidRPr="0051009A">
              <w:rPr>
                <w:rFonts w:asciiTheme="minorBidi" w:hAnsiTheme="minorBidi"/>
                <w:color w:val="1C1D1F"/>
                <w:sz w:val="24"/>
                <w:szCs w:val="24"/>
                <w:rtl/>
              </w:rPr>
              <w:t>نظامُ محاكاة يتم فيه تصميم نموذج ديناميكي وبرمجي متكامل. ومن ثم تتم عملية النمذجة والمحاكاة من خلال الأداة التي تم تطويرها أساساً من قبل شركة</w:t>
            </w:r>
            <w:r w:rsidR="0051009A" w:rsidRPr="0051009A">
              <w:rPr>
                <w:rFonts w:asciiTheme="minorBidi" w:hAnsiTheme="minorBidi"/>
                <w:color w:val="1C1D1F"/>
                <w:sz w:val="24"/>
                <w:szCs w:val="24"/>
              </w:rPr>
              <w:t xml:space="preserve"> </w:t>
            </w:r>
            <w:proofErr w:type="spellStart"/>
            <w:r w:rsidR="0051009A" w:rsidRPr="0051009A">
              <w:rPr>
                <w:rFonts w:asciiTheme="minorBidi" w:hAnsiTheme="minorBidi"/>
                <w:color w:val="1C1D1F"/>
                <w:sz w:val="24"/>
                <w:szCs w:val="24"/>
              </w:rPr>
              <w:t>MathWorks</w:t>
            </w:r>
            <w:proofErr w:type="spellEnd"/>
            <w:r w:rsidR="0051009A" w:rsidRPr="0051009A">
              <w:rPr>
                <w:rFonts w:asciiTheme="minorBidi" w:hAnsiTheme="minorBidi"/>
                <w:color w:val="1C1D1F"/>
                <w:sz w:val="24"/>
                <w:szCs w:val="24"/>
              </w:rPr>
              <w:t>.</w:t>
            </w:r>
            <w:r>
              <w:rPr>
                <w:rFonts w:asciiTheme="minorBidi" w:hAnsiTheme="minorBidi" w:hint="cs"/>
                <w:color w:val="1C1D1F"/>
                <w:sz w:val="24"/>
                <w:szCs w:val="24"/>
                <w:rtl/>
              </w:rPr>
              <w:t>.</w:t>
            </w:r>
          </w:p>
          <w:p w14:paraId="11E3E7A9" w14:textId="6CA49CCE" w:rsidR="0092765B" w:rsidRPr="00953EC7" w:rsidRDefault="0092765B" w:rsidP="0051009A">
            <w:pPr>
              <w:numPr>
                <w:ilvl w:val="0"/>
                <w:numId w:val="3"/>
              </w:numPr>
              <w:bidi/>
              <w:spacing w:line="276" w:lineRule="auto"/>
              <w:jc w:val="both"/>
              <w:rPr>
                <w:rFonts w:asciiTheme="minorBidi" w:hAnsiTheme="minorBidi"/>
                <w:color w:val="1C1D1F"/>
                <w:sz w:val="24"/>
                <w:szCs w:val="24"/>
                <w:rtl/>
              </w:rPr>
            </w:pP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أخذ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معلومات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كافية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عن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ستخدام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البرنامج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Pr="0092765B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>في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 xml:space="preserve"> </w:t>
            </w:r>
            <w:r w:rsidR="0051009A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 xml:space="preserve">امكانية </w:t>
            </w:r>
            <w:r w:rsidR="0051009A" w:rsidRPr="0051009A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>الاستغناء عن التجارب الواقعية</w:t>
            </w:r>
            <w:r w:rsidR="0051009A">
              <w:rPr>
                <w:rFonts w:asciiTheme="minorBidi" w:hAnsiTheme="minorBidi" w:cs="Arial" w:hint="cs"/>
                <w:color w:val="1C1D1F"/>
                <w:sz w:val="24"/>
                <w:szCs w:val="24"/>
                <w:rtl/>
              </w:rPr>
              <w:t xml:space="preserve"> اذا تم الاعتماد على المحاكاة في الماتلاب</w:t>
            </w:r>
            <w:r w:rsidRPr="0092765B">
              <w:rPr>
                <w:rFonts w:asciiTheme="minorBidi" w:hAnsiTheme="minorBidi" w:cs="Arial"/>
                <w:color w:val="1C1D1F"/>
                <w:sz w:val="24"/>
                <w:szCs w:val="24"/>
                <w:rtl/>
              </w:rPr>
              <w:t>.</w:t>
            </w:r>
          </w:p>
        </w:tc>
      </w:tr>
      <w:tr w:rsidR="00C82A76" w14:paraId="34FDA027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44CAD942" w14:textId="77777777" w:rsidR="00C82A76" w:rsidRPr="005B0B7F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إستراتيجيات التعليم والتعلم</w:t>
            </w:r>
          </w:p>
        </w:tc>
      </w:tr>
      <w:tr w:rsidR="00C82A76" w14:paraId="1D3E7D50" w14:textId="77777777" w:rsidTr="00EE669E">
        <w:tc>
          <w:tcPr>
            <w:tcW w:w="1641" w:type="dxa"/>
            <w:gridSpan w:val="3"/>
            <w:vAlign w:val="center"/>
          </w:tcPr>
          <w:p w14:paraId="00F5D695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الإستراتيجية</w:t>
            </w:r>
          </w:p>
          <w:p w14:paraId="7235C082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</w:p>
          <w:p w14:paraId="132725C7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</w:p>
          <w:p w14:paraId="29645657" w14:textId="77777777" w:rsidR="00C82A76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095102BA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03E2591D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1D816236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07A17FB2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  <w:p w14:paraId="5FE10D8C" w14:textId="77777777" w:rsidR="009B5463" w:rsidRDefault="009B5463" w:rsidP="009B5463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7375" w:type="dxa"/>
            <w:gridSpan w:val="6"/>
          </w:tcPr>
          <w:p w14:paraId="4DDBAA9E" w14:textId="622F2F85" w:rsidR="00953EC7" w:rsidRDefault="009D0803" w:rsidP="003C4329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lastRenderedPageBreak/>
              <w:t>يت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وجيه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طالب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Arial" w:hint="cs"/>
                <w:sz w:val="24"/>
                <w:szCs w:val="24"/>
                <w:rtl/>
              </w:rPr>
              <w:t xml:space="preserve">المختبر العملي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يكلف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تحلي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برمج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نظا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و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طبيق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هندس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سيط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استخدا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اتلاب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="003C4329">
              <w:rPr>
                <w:rFonts w:asciiTheme="minorBidi" w:hAnsiTheme="minorBidi" w:cs="Arial" w:hint="cs"/>
                <w:sz w:val="24"/>
                <w:szCs w:val="24"/>
                <w:rtl/>
              </w:rPr>
              <w:t>سملنك وتوليد كود تلقائي و</w:t>
            </w:r>
            <w:r w:rsidR="003C4329" w:rsidRPr="003C4329">
              <w:rPr>
                <w:rFonts w:asciiTheme="minorBidi" w:hAnsiTheme="minorBidi" w:cs="Arial"/>
                <w:sz w:val="24"/>
                <w:szCs w:val="24"/>
                <w:rtl/>
              </w:rPr>
              <w:t>الاختبار والتحقق من الأنظمة المدمج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عرض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نتائج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حلي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لبرمجة</w:t>
            </w:r>
            <w:r>
              <w:rPr>
                <w:rFonts w:asciiTheme="minorBidi" w:hAnsiTheme="minorBidi" w:hint="cs"/>
                <w:sz w:val="24"/>
                <w:szCs w:val="24"/>
                <w:rtl/>
              </w:rPr>
              <w:t>.</w:t>
            </w:r>
          </w:p>
          <w:p w14:paraId="07419B38" w14:textId="473EF65B" w:rsidR="009D0803" w:rsidRPr="009A261F" w:rsidRDefault="009D0803" w:rsidP="009D0803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لاحظ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هم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حو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همي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مجة</w:t>
            </w:r>
            <w:r w:rsidR="003C4329">
              <w:rPr>
                <w:rFonts w:asciiTheme="minorBidi" w:hAnsiTheme="minorBidi" w:cs="Arial" w:hint="cs"/>
                <w:sz w:val="24"/>
                <w:szCs w:val="24"/>
                <w:rtl/>
              </w:rPr>
              <w:t xml:space="preserve"> باستخدام نظام المحاكا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حياتن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مدى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قد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عض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دو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جا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مجي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.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كم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يت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راجع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برامج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مهم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ف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حياتن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ستخدامه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على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نطاق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سع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ثل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طبيق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طبي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أو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زراعي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غيره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من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طبيقات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تي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تم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رمجتها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بواسطة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المهندسين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لمحللين</w:t>
            </w:r>
            <w:r w:rsidRPr="009D0803">
              <w:rPr>
                <w:rFonts w:asciiTheme="minorBidi" w:hAnsiTheme="minorBidi" w:cs="Arial"/>
                <w:sz w:val="24"/>
                <w:szCs w:val="24"/>
                <w:rtl/>
              </w:rPr>
              <w:t xml:space="preserve"> </w:t>
            </w:r>
            <w:r w:rsidRPr="009D0803">
              <w:rPr>
                <w:rFonts w:asciiTheme="minorBidi" w:hAnsiTheme="minorBidi" w:cs="Arial" w:hint="cs"/>
                <w:sz w:val="24"/>
                <w:szCs w:val="24"/>
                <w:rtl/>
              </w:rPr>
              <w:t>والمبرمجين</w:t>
            </w:r>
            <w:r>
              <w:rPr>
                <w:rFonts w:asciiTheme="minorBidi" w:hAnsiTheme="minorBidi" w:hint="cs"/>
                <w:sz w:val="24"/>
                <w:szCs w:val="24"/>
                <w:rtl/>
              </w:rPr>
              <w:t>.</w:t>
            </w:r>
          </w:p>
          <w:p w14:paraId="0AB8144C" w14:textId="3CB9B8C1" w:rsidR="00953EC7" w:rsidRPr="009D0803" w:rsidRDefault="00953EC7" w:rsidP="009D0803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ind w:left="234" w:hanging="234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من خلال المناقشة يشارك الطلاب في حل بعض المشكلات العملية</w:t>
            </w:r>
            <w:r w:rsidRPr="009A261F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2EF5A2F" w14:textId="77777777" w:rsidR="00953EC7" w:rsidRPr="009A261F" w:rsidRDefault="00953EC7" w:rsidP="00953EC7">
            <w:pPr>
              <w:pStyle w:val="ListParagraph"/>
              <w:numPr>
                <w:ilvl w:val="0"/>
                <w:numId w:val="4"/>
              </w:numPr>
              <w:bidi/>
              <w:spacing w:line="276" w:lineRule="auto"/>
              <w:ind w:left="234" w:hanging="234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الطلب من الطالب زيارة المكتبة وشبكة المعلومات الدولية (الإنترنت) للحصول على معرفة إضافية بالمواد الدراسية</w:t>
            </w:r>
            <w:r w:rsidRPr="009A261F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7D18DEC" w14:textId="4363AE37" w:rsidR="00C82A76" w:rsidRDefault="00953EC7" w:rsidP="00953EC7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تقديم ندوة</w:t>
            </w:r>
            <w:r w:rsidRPr="009A261F">
              <w:rPr>
                <w:rFonts w:asciiTheme="minorBidi" w:hAnsiTheme="minorBidi"/>
                <w:sz w:val="24"/>
                <w:szCs w:val="24"/>
              </w:rPr>
              <w:t xml:space="preserve"> (Seminar) </w:t>
            </w:r>
            <w:r w:rsidRPr="009A261F">
              <w:rPr>
                <w:rFonts w:asciiTheme="minorBidi" w:hAnsiTheme="minorBidi"/>
                <w:sz w:val="24"/>
                <w:szCs w:val="24"/>
                <w:rtl/>
              </w:rPr>
              <w:t>للطالب أمام زملائه الطلاب لتعزيز ثقته بنفسه</w:t>
            </w:r>
            <w:r w:rsidRPr="009A261F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</w:tr>
      <w:tr w:rsidR="00C82A76" w14:paraId="7C66C8B3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015A3318" w14:textId="77777777" w:rsidR="00C82A76" w:rsidRPr="00861C91" w:rsidRDefault="00C82A76" w:rsidP="00C82A76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lastRenderedPageBreak/>
              <w:t>بنية المقرر</w:t>
            </w:r>
          </w:p>
        </w:tc>
      </w:tr>
      <w:tr w:rsidR="00690A32" w14:paraId="657D9CDD" w14:textId="77777777" w:rsidTr="00EE669E">
        <w:trPr>
          <w:trHeight w:val="228"/>
        </w:trPr>
        <w:tc>
          <w:tcPr>
            <w:tcW w:w="835" w:type="dxa"/>
            <w:shd w:val="clear" w:color="auto" w:fill="DAE9F7" w:themeFill="text2" w:themeFillTint="1A"/>
            <w:vAlign w:val="center"/>
          </w:tcPr>
          <w:p w14:paraId="0E2E88F2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الأسبوع</w:t>
            </w:r>
          </w:p>
        </w:tc>
        <w:tc>
          <w:tcPr>
            <w:tcW w:w="983" w:type="dxa"/>
            <w:gridSpan w:val="3"/>
            <w:shd w:val="clear" w:color="auto" w:fill="DAE9F7" w:themeFill="text2" w:themeFillTint="1A"/>
            <w:vAlign w:val="center"/>
          </w:tcPr>
          <w:p w14:paraId="2A486BFB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الساعات</w:t>
            </w:r>
          </w:p>
        </w:tc>
        <w:tc>
          <w:tcPr>
            <w:tcW w:w="2790" w:type="dxa"/>
            <w:gridSpan w:val="2"/>
            <w:shd w:val="clear" w:color="auto" w:fill="DAE9F7" w:themeFill="text2" w:themeFillTint="1A"/>
            <w:vAlign w:val="center"/>
          </w:tcPr>
          <w:p w14:paraId="37633B46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مخرجات التعلم المطلوبة</w:t>
            </w:r>
          </w:p>
        </w:tc>
        <w:tc>
          <w:tcPr>
            <w:tcW w:w="2610" w:type="dxa"/>
            <w:shd w:val="clear" w:color="auto" w:fill="DAE9F7" w:themeFill="text2" w:themeFillTint="1A"/>
            <w:vAlign w:val="center"/>
          </w:tcPr>
          <w:p w14:paraId="74E5C405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إسم الوحدة أو الموضوع</w:t>
            </w:r>
          </w:p>
        </w:tc>
        <w:tc>
          <w:tcPr>
            <w:tcW w:w="810" w:type="dxa"/>
            <w:shd w:val="clear" w:color="auto" w:fill="DAE9F7" w:themeFill="text2" w:themeFillTint="1A"/>
            <w:vAlign w:val="center"/>
          </w:tcPr>
          <w:p w14:paraId="2D9DDA9F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طريقة التعلم</w:t>
            </w:r>
          </w:p>
        </w:tc>
        <w:tc>
          <w:tcPr>
            <w:tcW w:w="988" w:type="dxa"/>
            <w:shd w:val="clear" w:color="auto" w:fill="DAE9F7" w:themeFill="text2" w:themeFillTint="1A"/>
            <w:vAlign w:val="center"/>
          </w:tcPr>
          <w:p w14:paraId="1BD8C155" w14:textId="77777777" w:rsidR="00C82A76" w:rsidRPr="00861C91" w:rsidRDefault="00C82A76" w:rsidP="005C2868">
            <w:pPr>
              <w:bidi/>
              <w:spacing w:line="276" w:lineRule="auto"/>
              <w:jc w:val="center"/>
              <w:rPr>
                <w:rFonts w:asciiTheme="minorBidi" w:hAnsiTheme="minorBidi" w:cs="Arial"/>
                <w:b/>
                <w:bCs/>
                <w:sz w:val="24"/>
                <w:szCs w:val="24"/>
                <w:rtl/>
              </w:rPr>
            </w:pPr>
            <w:r w:rsidRPr="00861C91">
              <w:rPr>
                <w:rFonts w:asciiTheme="minorBidi" w:hAnsiTheme="minorBidi" w:cs="Arial" w:hint="cs"/>
                <w:b/>
                <w:bCs/>
                <w:sz w:val="24"/>
                <w:szCs w:val="24"/>
                <w:rtl/>
              </w:rPr>
              <w:t>طريقة التقييم</w:t>
            </w:r>
          </w:p>
        </w:tc>
      </w:tr>
      <w:tr w:rsidR="00953EC7" w14:paraId="11D050CC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11FE261C" w14:textId="5DFF3D3C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83" w:type="dxa"/>
            <w:gridSpan w:val="3"/>
            <w:vAlign w:val="center"/>
          </w:tcPr>
          <w:p w14:paraId="5E08ADF4" w14:textId="34413327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0E0642CF" w14:textId="27A6CF86" w:rsidR="00953EC7" w:rsidRPr="00953EC7" w:rsidRDefault="008E3740" w:rsidP="00571DE2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كيفية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لبداية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مع </w:t>
            </w:r>
            <w:r w:rsidR="00571DE2"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برنامج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proofErr w:type="spellStart"/>
            <w:r w:rsidR="00571DE2" w:rsidRPr="00571DE2">
              <w:rPr>
                <w:rFonts w:asciiTheme="minorBidi" w:hAnsiTheme="minorBidi"/>
                <w:sz w:val="20"/>
                <w:szCs w:val="20"/>
              </w:rPr>
              <w:t>Matlab</w:t>
            </w:r>
            <w:proofErr w:type="spellEnd"/>
            <w:r w:rsidR="00823EE9">
              <w:rPr>
                <w:rFonts w:asciiTheme="minorBidi" w:hAnsiTheme="minorBidi"/>
                <w:sz w:val="20"/>
                <w:szCs w:val="20"/>
              </w:rPr>
              <w:t>/Simulink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vAlign w:val="center"/>
          </w:tcPr>
          <w:p w14:paraId="213DB886" w14:textId="6CD429D8" w:rsidR="00953EC7" w:rsidRPr="00953EC7" w:rsidRDefault="003A02F3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  <w:r>
              <w:rPr>
                <w:sz w:val="23"/>
                <w:szCs w:val="23"/>
              </w:rPr>
              <w:t>Introduction</w:t>
            </w:r>
            <w:r w:rsidR="00CD4BB5">
              <w:rPr>
                <w:rFonts w:asciiTheme="minorBidi" w:hAnsiTheme="minorBidi"/>
                <w:sz w:val="20"/>
                <w:szCs w:val="20"/>
              </w:rPr>
              <w:t>,</w:t>
            </w:r>
            <w:r w:rsidR="00CD4BB5">
              <w:rPr>
                <w:sz w:val="23"/>
                <w:szCs w:val="23"/>
              </w:rPr>
              <w:t xml:space="preserve"> What is Simulink?</w:t>
            </w:r>
          </w:p>
        </w:tc>
        <w:tc>
          <w:tcPr>
            <w:tcW w:w="810" w:type="dxa"/>
            <w:vAlign w:val="center"/>
          </w:tcPr>
          <w:p w14:paraId="57DC9E6E" w14:textId="69C7776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5B6D32D" w14:textId="1A9982C7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FA07D7E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08B221DE" w14:textId="732B9F5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83" w:type="dxa"/>
            <w:gridSpan w:val="3"/>
            <w:vAlign w:val="center"/>
          </w:tcPr>
          <w:p w14:paraId="34C9FE0B" w14:textId="6AF137DE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423AEE8" w14:textId="65D25A79" w:rsidR="00953EC7" w:rsidRPr="00953EC7" w:rsidRDefault="008E3740" w:rsidP="00823EE9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823EE9">
              <w:rPr>
                <w:rFonts w:asciiTheme="minorBidi" w:hAnsiTheme="minorBidi" w:hint="cs"/>
                <w:sz w:val="20"/>
                <w:szCs w:val="20"/>
                <w:rtl/>
                <w:lang w:bidi="ar-IQ"/>
              </w:rPr>
              <w:t>التعامل مع الكتل واعداداتها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9DBFD" w14:textId="589AFF6C" w:rsidR="00953EC7" w:rsidRPr="00953EC7" w:rsidRDefault="00CD4BB5" w:rsidP="00CD4BB5">
            <w:pPr>
              <w:spacing w:line="276" w:lineRule="auto"/>
              <w:rPr>
                <w:rFonts w:asciiTheme="minorBidi" w:hAnsiTheme="minorBidi"/>
                <w:sz w:val="20"/>
                <w:szCs w:val="20"/>
              </w:rPr>
            </w:pPr>
            <w:r>
              <w:rPr>
                <w:sz w:val="23"/>
                <w:szCs w:val="23"/>
              </w:rPr>
              <w:t>Working with Blocks</w:t>
            </w:r>
            <w:r>
              <w:rPr>
                <w:rFonts w:asciiTheme="minorBidi" w:hAnsiTheme="minorBidi"/>
                <w:sz w:val="20"/>
                <w:szCs w:val="20"/>
              </w:rPr>
              <w:t>,</w:t>
            </w:r>
            <w:r w:rsidRPr="00CD4BB5">
              <w:rPr>
                <w:rFonts w:ascii="Calibri" w:hAnsi="Calibri" w:cs="Calibri"/>
                <w:color w:val="000000"/>
                <w:kern w:val="0"/>
                <w:sz w:val="23"/>
                <w:szCs w:val="23"/>
              </w:rPr>
              <w:t xml:space="preserve"> </w:t>
            </w:r>
            <w:r w:rsidRPr="00CD4BB5">
              <w:rPr>
                <w:rFonts w:asciiTheme="minorBidi" w:hAnsiTheme="minorBidi"/>
                <w:sz w:val="20"/>
                <w:szCs w:val="20"/>
              </w:rPr>
              <w:t>Block Settings</w:t>
            </w:r>
            <w:r>
              <w:rPr>
                <w:rFonts w:asciiTheme="minorBidi" w:hAnsiTheme="minorBidi"/>
                <w:sz w:val="20"/>
                <w:szCs w:val="20"/>
              </w:rPr>
              <w:t>,</w:t>
            </w:r>
            <w:r w:rsidRPr="00CD4BB5">
              <w:rPr>
                <w:rFonts w:ascii="Calibri" w:hAnsi="Calibri" w:cs="Calibri"/>
                <w:color w:val="000000"/>
                <w:kern w:val="0"/>
                <w:sz w:val="23"/>
                <w:szCs w:val="23"/>
              </w:rPr>
              <w:t xml:space="preserve"> </w:t>
            </w:r>
            <w:r w:rsidRPr="00CD4BB5">
              <w:rPr>
                <w:rFonts w:asciiTheme="minorBidi" w:hAnsiTheme="minorBidi"/>
                <w:sz w:val="20"/>
                <w:szCs w:val="20"/>
              </w:rPr>
              <w:t>Model Annotation</w:t>
            </w:r>
          </w:p>
        </w:tc>
        <w:tc>
          <w:tcPr>
            <w:tcW w:w="810" w:type="dxa"/>
            <w:vAlign w:val="center"/>
          </w:tcPr>
          <w:p w14:paraId="37794D5B" w14:textId="1FE9C0CD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3996ABC" w14:textId="0E3AC2D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02ACEB11" w14:textId="77777777" w:rsidTr="00EE669E">
        <w:trPr>
          <w:trHeight w:val="204"/>
        </w:trPr>
        <w:tc>
          <w:tcPr>
            <w:tcW w:w="835" w:type="dxa"/>
            <w:vAlign w:val="center"/>
          </w:tcPr>
          <w:p w14:paraId="7919E558" w14:textId="01130856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983" w:type="dxa"/>
            <w:gridSpan w:val="3"/>
            <w:vAlign w:val="center"/>
          </w:tcPr>
          <w:p w14:paraId="71805674" w14:textId="6AF18F88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63819926" w14:textId="7C1ADACD" w:rsidR="00953EC7" w:rsidRPr="00953EC7" w:rsidRDefault="008E3740" w:rsidP="00571DE2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823EE9">
              <w:rPr>
                <w:rFonts w:asciiTheme="minorBidi" w:hAnsiTheme="minorBidi" w:cs="Arial" w:hint="cs"/>
                <w:sz w:val="20"/>
                <w:szCs w:val="20"/>
                <w:rtl/>
              </w:rPr>
              <w:t>مكتبة المصادر واعدادات نافذة السملنك</w:t>
            </w:r>
            <w:r w:rsidR="00571DE2">
              <w:rPr>
                <w:rFonts w:asciiTheme="minorBidi" w:hAnsiTheme="minorBidi" w:cs="Arial" w:hint="cs"/>
                <w:sz w:val="20"/>
                <w:szCs w:val="20"/>
                <w:rtl/>
              </w:rPr>
              <w:t>.</w:t>
            </w:r>
            <w:r w:rsidR="00571DE2"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DD2E21" w14:textId="2102A67D" w:rsidR="00953EC7" w:rsidRPr="00953EC7" w:rsidRDefault="00CD4BB5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>The Solver, Sources Library</w:t>
            </w:r>
          </w:p>
        </w:tc>
        <w:tc>
          <w:tcPr>
            <w:tcW w:w="810" w:type="dxa"/>
            <w:vAlign w:val="center"/>
          </w:tcPr>
          <w:p w14:paraId="293F9456" w14:textId="65962FB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72A73E6" w14:textId="7F5194E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068A577" w14:textId="77777777" w:rsidTr="00EE669E">
        <w:trPr>
          <w:trHeight w:val="216"/>
        </w:trPr>
        <w:tc>
          <w:tcPr>
            <w:tcW w:w="835" w:type="dxa"/>
            <w:vAlign w:val="center"/>
          </w:tcPr>
          <w:p w14:paraId="65031D08" w14:textId="1EF84ED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4</w:t>
            </w:r>
          </w:p>
        </w:tc>
        <w:tc>
          <w:tcPr>
            <w:tcW w:w="983" w:type="dxa"/>
            <w:gridSpan w:val="3"/>
            <w:vAlign w:val="center"/>
          </w:tcPr>
          <w:p w14:paraId="437DB211" w14:textId="682EEA21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825212C" w14:textId="6A45BA7E" w:rsidR="00953EC7" w:rsidRPr="00953EC7" w:rsidRDefault="00571DE2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Pr="00571DE2">
              <w:rPr>
                <w:rFonts w:asciiTheme="minorBidi" w:hAnsiTheme="minorBidi" w:cs="Arial" w:hint="cs"/>
                <w:sz w:val="20"/>
                <w:szCs w:val="20"/>
                <w:rtl/>
              </w:rPr>
              <w:t>استخدام</w:t>
            </w:r>
            <w:r w:rsidRPr="00571DE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823EE9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مكتبة كتل العمليات الرياضية اظهار النتائج </w:t>
            </w:r>
            <w:r w:rsidR="00C876F7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67D82" w14:textId="7C36C218" w:rsidR="00953EC7" w:rsidRPr="00953EC7" w:rsidRDefault="00CD4BB5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 xml:space="preserve">Sinks Library, Math Operations Library  </w:t>
            </w:r>
          </w:p>
        </w:tc>
        <w:tc>
          <w:tcPr>
            <w:tcW w:w="810" w:type="dxa"/>
            <w:vAlign w:val="center"/>
          </w:tcPr>
          <w:p w14:paraId="03B9CCFB" w14:textId="4DB0947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9F96A1E" w14:textId="77CB8510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A4452D9" w14:textId="77777777" w:rsidTr="00EE669E">
        <w:trPr>
          <w:trHeight w:val="228"/>
        </w:trPr>
        <w:tc>
          <w:tcPr>
            <w:tcW w:w="835" w:type="dxa"/>
            <w:vAlign w:val="center"/>
          </w:tcPr>
          <w:p w14:paraId="45CAC268" w14:textId="01594CC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5</w:t>
            </w:r>
          </w:p>
        </w:tc>
        <w:tc>
          <w:tcPr>
            <w:tcW w:w="983" w:type="dxa"/>
            <w:gridSpan w:val="3"/>
            <w:vAlign w:val="center"/>
          </w:tcPr>
          <w:p w14:paraId="0E90DCE3" w14:textId="1CCCD3A0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6676A06B" w14:textId="71424985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823EE9">
              <w:rPr>
                <w:rFonts w:asciiTheme="minorBidi" w:hAnsiTheme="minorBidi" w:cs="Arial" w:hint="cs"/>
                <w:sz w:val="20"/>
                <w:szCs w:val="20"/>
                <w:rtl/>
              </w:rPr>
              <w:t>بناء كتل يتم برمجتها من قبل المستخدم والتعامل مع الجداول المنطقية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F50C4C" w14:textId="3C26DB6A" w:rsidR="00953EC7" w:rsidRPr="00953EC7" w:rsidRDefault="00CD4BB5" w:rsidP="00CE216F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 xml:space="preserve">User Defined Functions &amp; Lookup Tables </w:t>
            </w:r>
          </w:p>
        </w:tc>
        <w:tc>
          <w:tcPr>
            <w:tcW w:w="810" w:type="dxa"/>
            <w:vAlign w:val="center"/>
          </w:tcPr>
          <w:p w14:paraId="26E5C13D" w14:textId="0A3D243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732FDED" w14:textId="55BCBAE9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44F9E6E" w14:textId="77777777" w:rsidTr="00EE669E">
        <w:trPr>
          <w:trHeight w:val="183"/>
        </w:trPr>
        <w:tc>
          <w:tcPr>
            <w:tcW w:w="835" w:type="dxa"/>
            <w:vAlign w:val="center"/>
          </w:tcPr>
          <w:p w14:paraId="397E6E8A" w14:textId="1F3F425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6</w:t>
            </w:r>
          </w:p>
        </w:tc>
        <w:tc>
          <w:tcPr>
            <w:tcW w:w="983" w:type="dxa"/>
            <w:gridSpan w:val="3"/>
            <w:vAlign w:val="center"/>
          </w:tcPr>
          <w:p w14:paraId="42636BC4" w14:textId="2EA5BC9D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7B2A218E" w14:textId="64D6FB78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823EE9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الانظمة الثانوية المتداخلة وكيفية توصيل </w:t>
            </w:r>
            <w:r w:rsidR="0050781B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الاشارات 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BC4521" w14:textId="06B4D1BE" w:rsidR="00CE216F" w:rsidRDefault="00CE216F" w:rsidP="00EE669E">
            <w:pPr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orts &amp; Subsystems</w:t>
            </w:r>
          </w:p>
          <w:p w14:paraId="1A563F3F" w14:textId="4ED8CDBB" w:rsidR="00953EC7" w:rsidRPr="00953EC7" w:rsidRDefault="00CD4BB5" w:rsidP="00CE216F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 xml:space="preserve">Signal Routing &amp; </w:t>
            </w:r>
            <w:proofErr w:type="spellStart"/>
            <w:r>
              <w:rPr>
                <w:sz w:val="23"/>
                <w:szCs w:val="23"/>
              </w:rPr>
              <w:t>Logicals</w:t>
            </w:r>
            <w:proofErr w:type="spellEnd"/>
          </w:p>
        </w:tc>
        <w:tc>
          <w:tcPr>
            <w:tcW w:w="810" w:type="dxa"/>
            <w:vAlign w:val="center"/>
          </w:tcPr>
          <w:p w14:paraId="79C514B2" w14:textId="66A2997C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18B7F571" w14:textId="445B5F7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5BAC858" w14:textId="77777777" w:rsidTr="00EE669E">
        <w:trPr>
          <w:trHeight w:val="207"/>
        </w:trPr>
        <w:tc>
          <w:tcPr>
            <w:tcW w:w="835" w:type="dxa"/>
            <w:vAlign w:val="center"/>
          </w:tcPr>
          <w:p w14:paraId="5A2A75DE" w14:textId="5634B0F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  <w:tc>
          <w:tcPr>
            <w:tcW w:w="983" w:type="dxa"/>
            <w:gridSpan w:val="3"/>
            <w:vAlign w:val="center"/>
          </w:tcPr>
          <w:p w14:paraId="29F89B38" w14:textId="1B4D392C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1678E75" w14:textId="7C24F20E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="006E13E4" w:rsidRPr="006E13E4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E13E4" w:rsidRPr="006E13E4">
              <w:rPr>
                <w:rFonts w:asciiTheme="minorBidi" w:hAnsiTheme="minorBidi" w:cs="Arial" w:hint="cs"/>
                <w:sz w:val="20"/>
                <w:szCs w:val="20"/>
                <w:rtl/>
              </w:rPr>
              <w:t>كيفية</w:t>
            </w:r>
            <w:r w:rsidR="0050781B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تمثيل المعادلات التفاضلية والتكامل باستخدام المحاكاة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596129" w14:textId="4DEBF515" w:rsidR="00CE216F" w:rsidRDefault="00CE216F" w:rsidP="00CE216F">
            <w:pPr>
              <w:spacing w:line="276" w:lineRule="auto"/>
              <w:rPr>
                <w:sz w:val="23"/>
                <w:szCs w:val="23"/>
              </w:rPr>
            </w:pPr>
            <w:r w:rsidRPr="00CE216F">
              <w:rPr>
                <w:sz w:val="23"/>
                <w:szCs w:val="23"/>
              </w:rPr>
              <w:t xml:space="preserve"> Integration and Differentiation</w:t>
            </w:r>
          </w:p>
          <w:p w14:paraId="3CD0F38C" w14:textId="5ADC3BB8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371C21EB" w14:textId="06E7058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D4E08F7" w14:textId="006A953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AF3B0AA" w14:textId="77777777" w:rsidTr="00EE669E">
        <w:trPr>
          <w:trHeight w:val="207"/>
        </w:trPr>
        <w:tc>
          <w:tcPr>
            <w:tcW w:w="835" w:type="dxa"/>
            <w:vAlign w:val="center"/>
          </w:tcPr>
          <w:p w14:paraId="46E16128" w14:textId="271FAA8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  <w:tc>
          <w:tcPr>
            <w:tcW w:w="983" w:type="dxa"/>
            <w:gridSpan w:val="3"/>
            <w:vAlign w:val="center"/>
          </w:tcPr>
          <w:p w14:paraId="4F590F27" w14:textId="4BED5304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26A719EB" w14:textId="3504FD40" w:rsidR="00953EC7" w:rsidRPr="00953EC7" w:rsidRDefault="0050781B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ريف الطالب على امكانية عمل الكود والمحاكاة في نفس الوقت</w:t>
            </w:r>
            <w:r w:rsidR="00C876F7"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9A2289" w14:textId="5A6C7C53" w:rsidR="00953EC7" w:rsidRPr="00953EC7" w:rsidRDefault="00CE216F" w:rsidP="00CE216F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>MATLAB &amp; Simulink Working Together</w:t>
            </w:r>
          </w:p>
        </w:tc>
        <w:tc>
          <w:tcPr>
            <w:tcW w:w="810" w:type="dxa"/>
            <w:vAlign w:val="center"/>
          </w:tcPr>
          <w:p w14:paraId="7B2BDD9F" w14:textId="67CC2A4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CE226B4" w14:textId="13EAA31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 xml:space="preserve">الامتحانات اليومية والشفوية والشهرية </w:t>
            </w:r>
            <w:r w:rsidRPr="00953EC7">
              <w:rPr>
                <w:rFonts w:asciiTheme="minorBidi" w:hAnsiTheme="minorBidi"/>
                <w:sz w:val="20"/>
                <w:szCs w:val="20"/>
                <w:rtl/>
              </w:rPr>
              <w:lastRenderedPageBreak/>
              <w:t>والتحريرية والتقارير</w:t>
            </w:r>
          </w:p>
        </w:tc>
      </w:tr>
      <w:tr w:rsidR="00953EC7" w14:paraId="63F35290" w14:textId="77777777" w:rsidTr="00EE669E">
        <w:trPr>
          <w:trHeight w:val="135"/>
        </w:trPr>
        <w:tc>
          <w:tcPr>
            <w:tcW w:w="835" w:type="dxa"/>
            <w:vAlign w:val="center"/>
          </w:tcPr>
          <w:p w14:paraId="12F26EE2" w14:textId="3C0AF743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lastRenderedPageBreak/>
              <w:t>9</w:t>
            </w:r>
          </w:p>
        </w:tc>
        <w:tc>
          <w:tcPr>
            <w:tcW w:w="983" w:type="dxa"/>
            <w:gridSpan w:val="3"/>
            <w:vAlign w:val="center"/>
          </w:tcPr>
          <w:p w14:paraId="79949F54" w14:textId="6C4E0950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55B14171" w14:textId="321721BD" w:rsidR="00953EC7" w:rsidRPr="00953EC7" w:rsidRDefault="0050781B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حل المسائل من خلال الامثلة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67960" w14:textId="77777777" w:rsidR="00CE216F" w:rsidRDefault="00CE216F" w:rsidP="00CE216F">
            <w:pPr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xamples Models</w:t>
            </w:r>
          </w:p>
          <w:p w14:paraId="0C28637F" w14:textId="3C2D1440" w:rsidR="00953EC7" w:rsidRPr="00690A32" w:rsidRDefault="00953EC7" w:rsidP="00CE216F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047DB1A4" w14:textId="1E7F4AB4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6514A463" w14:textId="2B80645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4F0BDA15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3289DC77" w14:textId="6038E21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0</w:t>
            </w:r>
          </w:p>
        </w:tc>
        <w:tc>
          <w:tcPr>
            <w:tcW w:w="983" w:type="dxa"/>
            <w:gridSpan w:val="3"/>
            <w:vAlign w:val="center"/>
          </w:tcPr>
          <w:p w14:paraId="6DDB91ED" w14:textId="02056619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1B7A22FE" w14:textId="74D8F442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 xml:space="preserve">تعريف الطالب على </w:t>
            </w:r>
            <w:r w:rsidR="0050781B">
              <w:rPr>
                <w:rFonts w:asciiTheme="minorBidi" w:hAnsiTheme="minorBidi" w:cs="Arial" w:hint="cs"/>
                <w:sz w:val="20"/>
                <w:szCs w:val="20"/>
                <w:rtl/>
              </w:rPr>
              <w:t>استخدام المختصرات الموجودة السملنك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3867F2" w14:textId="77777777" w:rsidR="00CE216F" w:rsidRDefault="00CE216F" w:rsidP="00CE216F">
            <w:pPr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imulink Shortcuts</w:t>
            </w:r>
          </w:p>
          <w:p w14:paraId="379D2159" w14:textId="21A7704F" w:rsidR="00953EC7" w:rsidRPr="00953EC7" w:rsidRDefault="00953EC7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22151A37" w14:textId="14618B7F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1E9B8361" w14:textId="7796CDB6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F857BBB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1A96C78D" w14:textId="19CAAC00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1</w:t>
            </w:r>
          </w:p>
        </w:tc>
        <w:tc>
          <w:tcPr>
            <w:tcW w:w="983" w:type="dxa"/>
            <w:gridSpan w:val="3"/>
            <w:vAlign w:val="center"/>
          </w:tcPr>
          <w:p w14:paraId="2572247F" w14:textId="0C312F89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26EEDF6D" w14:textId="58B7A778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ريف الطالب على</w:t>
            </w:r>
            <w:r w:rsidR="0050781B">
              <w:rPr>
                <w:rFonts w:hint="cs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حل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متغير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الخطوات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بضبط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حجم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الخطوة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الزمنية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ديناميكيًا،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مما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يؤدي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إلى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زيادتها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عندما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يتغير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المتغير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ببطء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وانخفاضها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عندما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يتغير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المتغير</w:t>
            </w:r>
            <w:r w:rsidR="0050781B" w:rsidRPr="0050781B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50781B" w:rsidRPr="0050781B">
              <w:rPr>
                <w:rFonts w:asciiTheme="minorBidi" w:hAnsiTheme="minorBidi" w:cs="Arial" w:hint="cs"/>
                <w:sz w:val="20"/>
                <w:szCs w:val="20"/>
                <w:rtl/>
              </w:rPr>
              <w:t>بسرعة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E106C" w14:textId="286EA761" w:rsidR="00953EC7" w:rsidRPr="00CE216F" w:rsidRDefault="00CE216F" w:rsidP="00CE216F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>The Solver: Zero-Crossing Options</w:t>
            </w:r>
          </w:p>
        </w:tc>
        <w:tc>
          <w:tcPr>
            <w:tcW w:w="810" w:type="dxa"/>
            <w:vAlign w:val="center"/>
          </w:tcPr>
          <w:p w14:paraId="11C8BF14" w14:textId="7D315223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5D570C73" w14:textId="6F5EAEB8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7637E9B" w14:textId="77777777" w:rsidTr="00EE669E">
        <w:trPr>
          <w:trHeight w:val="252"/>
        </w:trPr>
        <w:tc>
          <w:tcPr>
            <w:tcW w:w="835" w:type="dxa"/>
            <w:vAlign w:val="center"/>
          </w:tcPr>
          <w:p w14:paraId="6B00F47E" w14:textId="070C314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2</w:t>
            </w:r>
          </w:p>
        </w:tc>
        <w:tc>
          <w:tcPr>
            <w:tcW w:w="983" w:type="dxa"/>
            <w:gridSpan w:val="3"/>
            <w:vAlign w:val="center"/>
          </w:tcPr>
          <w:p w14:paraId="1EB07C8A" w14:textId="571665C0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73A669DC" w14:textId="24266744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</w:t>
            </w:r>
            <w:r w:rsidR="006E13E4">
              <w:rPr>
                <w:rFonts w:asciiTheme="minorBidi" w:hAnsiTheme="minorBidi" w:hint="cs"/>
                <w:sz w:val="20"/>
                <w:szCs w:val="20"/>
                <w:rtl/>
              </w:rPr>
              <w:t>ريف ا</w:t>
            </w:r>
            <w:r w:rsidR="0050781B">
              <w:rPr>
                <w:rFonts w:asciiTheme="minorBidi" w:hAnsiTheme="minorBidi" w:hint="cs"/>
                <w:sz w:val="20"/>
                <w:szCs w:val="20"/>
                <w:rtl/>
              </w:rPr>
              <w:t>لطالب على الدخول والحصول على معلومات اضافية والمساعدة للتعامل مع السملنك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3811CF" w14:textId="2F8C395A" w:rsidR="00953EC7" w:rsidRPr="00953EC7" w:rsidRDefault="00CE216F" w:rsidP="00EE669E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sz w:val="23"/>
                <w:szCs w:val="23"/>
              </w:rPr>
              <w:t>Simulink Online Documentation</w:t>
            </w:r>
          </w:p>
        </w:tc>
        <w:tc>
          <w:tcPr>
            <w:tcW w:w="810" w:type="dxa"/>
            <w:vAlign w:val="center"/>
          </w:tcPr>
          <w:p w14:paraId="4C1019D3" w14:textId="68290219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20BB9583" w14:textId="1E61CB25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37540E5" w14:textId="77777777" w:rsidTr="00EE669E">
        <w:trPr>
          <w:trHeight w:val="159"/>
        </w:trPr>
        <w:tc>
          <w:tcPr>
            <w:tcW w:w="835" w:type="dxa"/>
            <w:vAlign w:val="center"/>
          </w:tcPr>
          <w:p w14:paraId="02C82B43" w14:textId="60C6828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</w:rPr>
              <w:t>13</w:t>
            </w:r>
          </w:p>
        </w:tc>
        <w:tc>
          <w:tcPr>
            <w:tcW w:w="983" w:type="dxa"/>
            <w:gridSpan w:val="3"/>
            <w:vAlign w:val="center"/>
          </w:tcPr>
          <w:p w14:paraId="54305DDD" w14:textId="6AB20625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5E8DCDCA" w14:textId="71F3F092" w:rsidR="00953EC7" w:rsidRPr="00953EC7" w:rsidRDefault="00C876F7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  <w:r w:rsidR="00066678">
              <w:rPr>
                <w:rFonts w:hint="cs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مزيد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من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التدريب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على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مستوى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مماثل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 w:rsidRPr="00066678">
              <w:rPr>
                <w:rFonts w:asciiTheme="minorBidi" w:hAnsiTheme="minorBidi" w:cs="Arial" w:hint="cs"/>
                <w:sz w:val="20"/>
                <w:szCs w:val="20"/>
                <w:rtl/>
              </w:rPr>
              <w:t>للتمارين</w:t>
            </w:r>
            <w:r w:rsidR="00066678" w:rsidRPr="000666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11C9B73" w14:textId="059A0FB4" w:rsidR="00953EC7" w:rsidRPr="00953EC7" w:rsidRDefault="00CE216F" w:rsidP="00CE216F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inorBidi" w:hAnsiTheme="minorBidi"/>
                <w:sz w:val="20"/>
                <w:szCs w:val="20"/>
                <w:rtl/>
              </w:rPr>
            </w:pPr>
            <w:r w:rsidRPr="00CE216F">
              <w:rPr>
                <w:rFonts w:ascii="Courier New" w:hAnsi="Courier New" w:cs="Courier New"/>
                <w:b/>
                <w:bCs/>
              </w:rPr>
              <w:t>Further Examples</w:t>
            </w:r>
          </w:p>
        </w:tc>
        <w:tc>
          <w:tcPr>
            <w:tcW w:w="810" w:type="dxa"/>
            <w:vAlign w:val="center"/>
          </w:tcPr>
          <w:p w14:paraId="41842ED1" w14:textId="08425CD1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0704EFEE" w14:textId="28BB1F7D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2E01CDFF" w14:textId="77777777" w:rsidTr="00EE669E">
        <w:trPr>
          <w:trHeight w:val="288"/>
        </w:trPr>
        <w:tc>
          <w:tcPr>
            <w:tcW w:w="835" w:type="dxa"/>
            <w:vAlign w:val="center"/>
          </w:tcPr>
          <w:p w14:paraId="4FF2E67B" w14:textId="0F33B6CA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14</w:t>
            </w:r>
          </w:p>
        </w:tc>
        <w:tc>
          <w:tcPr>
            <w:tcW w:w="983" w:type="dxa"/>
            <w:gridSpan w:val="3"/>
            <w:vAlign w:val="center"/>
          </w:tcPr>
          <w:p w14:paraId="3480DE8A" w14:textId="5FB300DF" w:rsidR="00953EC7" w:rsidRPr="00953EC7" w:rsidRDefault="00E14576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4EE63683" w14:textId="553ECA72" w:rsidR="00953EC7" w:rsidRPr="00953EC7" w:rsidRDefault="00C876F7" w:rsidP="006E13E4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</w:rPr>
              <w:t>تع</w:t>
            </w:r>
            <w:r w:rsidR="00066678">
              <w:rPr>
                <w:rFonts w:asciiTheme="minorBidi" w:hAnsiTheme="minorBidi" w:hint="cs"/>
                <w:sz w:val="20"/>
                <w:szCs w:val="20"/>
                <w:rtl/>
              </w:rPr>
              <w:t>ريف الطالب على كيفية برمجة الاردوينو</w:t>
            </w:r>
            <w:r>
              <w:rPr>
                <w:rFonts w:asciiTheme="minorBidi" w:hAnsiTheme="minorBidi" w:hint="cs"/>
                <w:sz w:val="20"/>
                <w:szCs w:val="20"/>
                <w:rtl/>
              </w:rPr>
              <w:t>.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C62C62" w14:textId="157BA41A" w:rsidR="00953EC7" w:rsidRPr="00CE216F" w:rsidRDefault="00CE216F" w:rsidP="00CE216F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CE216F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CE216F">
              <w:rPr>
                <w:rFonts w:asciiTheme="minorBidi" w:hAnsiTheme="minorBidi"/>
              </w:rPr>
              <w:t xml:space="preserve">Introduction To The </w:t>
            </w:r>
            <w:proofErr w:type="spellStart"/>
            <w:r w:rsidRPr="00CE216F">
              <w:rPr>
                <w:rFonts w:asciiTheme="minorBidi" w:hAnsiTheme="minorBidi"/>
              </w:rPr>
              <w:t>Arduino</w:t>
            </w:r>
            <w:proofErr w:type="spellEnd"/>
            <w:r w:rsidRPr="00CE216F">
              <w:rPr>
                <w:rFonts w:asciiTheme="minorBidi" w:hAnsiTheme="minorBidi"/>
              </w:rPr>
              <w:t xml:space="preserve"> Microcontroller</w:t>
            </w:r>
            <w:r>
              <w:rPr>
                <w:rFonts w:asciiTheme="minorBidi" w:hAnsiTheme="minorBidi"/>
              </w:rPr>
              <w:t>,</w:t>
            </w:r>
            <w:r w:rsidRPr="00CE216F">
              <w:rPr>
                <w:rFonts w:ascii="Arial" w:hAnsi="Arial" w:cs="Arial"/>
                <w:b/>
                <w:bCs/>
                <w:color w:val="000000"/>
                <w:kern w:val="0"/>
                <w:sz w:val="88"/>
                <w:szCs w:val="88"/>
              </w:rPr>
              <w:t xml:space="preserve"> </w:t>
            </w:r>
            <w:proofErr w:type="spellStart"/>
            <w:r w:rsidRPr="00CE216F">
              <w:rPr>
                <w:rFonts w:asciiTheme="minorBidi" w:hAnsiTheme="minorBidi"/>
                <w:sz w:val="20"/>
                <w:szCs w:val="20"/>
              </w:rPr>
              <w:t>Arduino</w:t>
            </w:r>
            <w:proofErr w:type="spellEnd"/>
            <w:r w:rsidRPr="00CE216F">
              <w:rPr>
                <w:rFonts w:asciiTheme="minorBidi" w:hAnsiTheme="minorBidi"/>
                <w:sz w:val="20"/>
                <w:szCs w:val="20"/>
              </w:rPr>
              <w:t xml:space="preserve"> Sketch Structure</w:t>
            </w:r>
          </w:p>
        </w:tc>
        <w:tc>
          <w:tcPr>
            <w:tcW w:w="810" w:type="dxa"/>
            <w:vAlign w:val="center"/>
          </w:tcPr>
          <w:p w14:paraId="7DA1A1E9" w14:textId="74EF6855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3CCD60A7" w14:textId="2DB3B81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52A83DBD" w14:textId="77777777" w:rsidTr="00EE669E">
        <w:trPr>
          <w:trHeight w:val="395"/>
        </w:trPr>
        <w:tc>
          <w:tcPr>
            <w:tcW w:w="835" w:type="dxa"/>
            <w:vAlign w:val="center"/>
          </w:tcPr>
          <w:p w14:paraId="31B081C6" w14:textId="43F8EBEB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15</w:t>
            </w:r>
          </w:p>
        </w:tc>
        <w:tc>
          <w:tcPr>
            <w:tcW w:w="983" w:type="dxa"/>
            <w:gridSpan w:val="3"/>
            <w:vAlign w:val="center"/>
          </w:tcPr>
          <w:p w14:paraId="5B6F4E76" w14:textId="78CBA7D1" w:rsidR="00953EC7" w:rsidRPr="00953EC7" w:rsidRDefault="00690A32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2790" w:type="dxa"/>
            <w:gridSpan w:val="2"/>
            <w:vAlign w:val="center"/>
          </w:tcPr>
          <w:p w14:paraId="5821F449" w14:textId="487ABAEF" w:rsidR="00953EC7" w:rsidRPr="00953EC7" w:rsidRDefault="00690A32" w:rsidP="00EE669E">
            <w:pPr>
              <w:bidi/>
              <w:spacing w:line="276" w:lineRule="auto"/>
              <w:rPr>
                <w:rFonts w:asciiTheme="minorBidi" w:hAnsiTheme="minorBidi"/>
                <w:sz w:val="20"/>
                <w:szCs w:val="20"/>
                <w:rtl/>
                <w:lang w:bidi="ar-IQ"/>
              </w:rPr>
            </w:pPr>
            <w:r w:rsidRPr="00690A32">
              <w:rPr>
                <w:rFonts w:asciiTheme="minorBidi" w:hAnsiTheme="minorBidi" w:cs="Arial" w:hint="cs"/>
                <w:sz w:val="20"/>
                <w:szCs w:val="20"/>
                <w:rtl/>
              </w:rPr>
              <w:t>شرح</w:t>
            </w:r>
            <w:r w:rsidRPr="00690A32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066678">
              <w:rPr>
                <w:rFonts w:asciiTheme="minorBidi" w:hAnsiTheme="minorBidi" w:cs="Arial" w:hint="cs"/>
                <w:sz w:val="20"/>
                <w:szCs w:val="20"/>
                <w:rtl/>
              </w:rPr>
              <w:t>امثلة تطبيقية لبرمجة الاردوينو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3AF31" w14:textId="63C30F5F" w:rsidR="00CE216F" w:rsidRPr="00CE216F" w:rsidRDefault="00CE216F" w:rsidP="00F6068B">
            <w:pPr>
              <w:rPr>
                <w:rFonts w:asciiTheme="minorBidi" w:hAnsiTheme="minorBidi"/>
                <w:lang w:bidi="ar-IQ"/>
              </w:rPr>
            </w:pPr>
            <w:r w:rsidRPr="00CE216F">
              <w:rPr>
                <w:rFonts w:asciiTheme="minorBidi" w:hAnsiTheme="minorBidi"/>
                <w:lang w:bidi="ar-IQ"/>
              </w:rPr>
              <w:t xml:space="preserve">Example: Using a </w:t>
            </w:r>
            <w:proofErr w:type="spellStart"/>
            <w:r w:rsidRPr="00CE216F">
              <w:rPr>
                <w:rFonts w:asciiTheme="minorBidi" w:hAnsiTheme="minorBidi"/>
                <w:lang w:bidi="ar-IQ"/>
              </w:rPr>
              <w:t>Solderless</w:t>
            </w:r>
            <w:proofErr w:type="spellEnd"/>
            <w:r w:rsidRPr="00CE216F">
              <w:rPr>
                <w:rFonts w:asciiTheme="minorBidi" w:hAnsiTheme="minorBidi"/>
                <w:lang w:bidi="ar-IQ"/>
              </w:rPr>
              <w:t xml:space="preserve"> Breadboard</w:t>
            </w:r>
            <w:r>
              <w:rPr>
                <w:rFonts w:asciiTheme="minorBidi" w:hAnsiTheme="minorBidi"/>
                <w:lang w:bidi="ar-IQ"/>
              </w:rPr>
              <w:t>,</w:t>
            </w:r>
            <w:r w:rsidR="00F6068B" w:rsidRPr="00F6068B">
              <w:rPr>
                <w:rFonts w:ascii="Arial" w:hAnsi="Arial" w:cs="Arial"/>
                <w:b/>
                <w:bCs/>
                <w:color w:val="000000"/>
                <w:kern w:val="0"/>
                <w:sz w:val="88"/>
                <w:szCs w:val="88"/>
              </w:rPr>
              <w:t xml:space="preserve"> </w:t>
            </w:r>
            <w:r w:rsidR="00F6068B" w:rsidRPr="00F6068B">
              <w:rPr>
                <w:rFonts w:asciiTheme="minorBidi" w:hAnsiTheme="minorBidi"/>
                <w:lang w:bidi="ar-IQ"/>
              </w:rPr>
              <w:t>Servomotors</w:t>
            </w:r>
          </w:p>
          <w:p w14:paraId="29A5722E" w14:textId="0261FFEC" w:rsidR="00953EC7" w:rsidRPr="00953EC7" w:rsidRDefault="00953EC7" w:rsidP="00690A32">
            <w:pPr>
              <w:spacing w:line="276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14:paraId="4B1A2A7F" w14:textId="1F827DBE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سبورة وجهاز العرض</w:t>
            </w:r>
          </w:p>
        </w:tc>
        <w:tc>
          <w:tcPr>
            <w:tcW w:w="988" w:type="dxa"/>
            <w:vAlign w:val="center"/>
          </w:tcPr>
          <w:p w14:paraId="45DD3788" w14:textId="62AAB867" w:rsidR="00953EC7" w:rsidRPr="00953EC7" w:rsidRDefault="00953EC7" w:rsidP="005C1116">
            <w:pPr>
              <w:bidi/>
              <w:spacing w:line="276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953EC7">
              <w:rPr>
                <w:rFonts w:asciiTheme="minorBidi" w:hAnsiTheme="minorBidi"/>
                <w:sz w:val="20"/>
                <w:szCs w:val="20"/>
                <w:rtl/>
              </w:rPr>
              <w:t>الامتحانات اليومية والشفوية والشهرية والتحريرية والتقارير</w:t>
            </w:r>
          </w:p>
        </w:tc>
      </w:tr>
      <w:tr w:rsidR="00953EC7" w14:paraId="606FCDDE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7FB867B7" w14:textId="77777777" w:rsidR="00953EC7" w:rsidRPr="00861C91" w:rsidRDefault="00953EC7" w:rsidP="00953EC7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تقييم المقرر</w:t>
            </w:r>
          </w:p>
        </w:tc>
      </w:tr>
      <w:tr w:rsidR="00953EC7" w14:paraId="0869E89A" w14:textId="77777777" w:rsidTr="005C2868">
        <w:tc>
          <w:tcPr>
            <w:tcW w:w="9016" w:type="dxa"/>
            <w:gridSpan w:val="9"/>
          </w:tcPr>
          <w:p w14:paraId="3C399730" w14:textId="77777777" w:rsidR="00953EC7" w:rsidRPr="00A1175E" w:rsidRDefault="00953EC7" w:rsidP="00953EC7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 xml:space="preserve">توزيع الدرجة من 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>100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 xml:space="preserve"> على وفق المهام المكلف بها الطالب مثل التحضير اليومي والامتحانات اليومية والشفوية والشهرية</w:t>
            </w:r>
            <w:r w:rsidRPr="00A1175E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 </w:t>
            </w:r>
            <w:r w:rsidRPr="00A1175E">
              <w:rPr>
                <w:rFonts w:asciiTheme="minorBidi" w:hAnsiTheme="minorBidi" w:cs="Arial"/>
                <w:sz w:val="28"/>
                <w:szCs w:val="28"/>
                <w:rtl/>
              </w:rPr>
              <w:t>والتحريرية والتقارير .... الخ</w:t>
            </w:r>
          </w:p>
        </w:tc>
      </w:tr>
      <w:tr w:rsidR="00953EC7" w14:paraId="2C7C983B" w14:textId="77777777" w:rsidTr="005C2868">
        <w:tc>
          <w:tcPr>
            <w:tcW w:w="9016" w:type="dxa"/>
            <w:gridSpan w:val="9"/>
            <w:shd w:val="clear" w:color="auto" w:fill="C1E4F5" w:themeFill="accent1" w:themeFillTint="33"/>
          </w:tcPr>
          <w:p w14:paraId="620D1F74" w14:textId="77777777" w:rsidR="00953EC7" w:rsidRPr="00861C91" w:rsidRDefault="00953EC7" w:rsidP="00953EC7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ind w:left="624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>
              <w:rPr>
                <w:rFonts w:asciiTheme="minorBidi" w:hAnsiTheme="minorBidi" w:cs="Arial" w:hint="cs"/>
                <w:b/>
                <w:bCs/>
                <w:sz w:val="32"/>
                <w:szCs w:val="32"/>
                <w:rtl/>
              </w:rPr>
              <w:t>مصادر التعلم والتدريس</w:t>
            </w:r>
          </w:p>
        </w:tc>
      </w:tr>
      <w:tr w:rsidR="007150AB" w14:paraId="3C2662D6" w14:textId="77777777" w:rsidTr="00EE669E">
        <w:tc>
          <w:tcPr>
            <w:tcW w:w="3155" w:type="dxa"/>
            <w:gridSpan w:val="5"/>
          </w:tcPr>
          <w:p w14:paraId="42E8E946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 xml:space="preserve">الكتب المقررة المطلوبة </w:t>
            </w: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lastRenderedPageBreak/>
              <w:t>(المنهجية إن وجدت)</w:t>
            </w:r>
          </w:p>
        </w:tc>
        <w:tc>
          <w:tcPr>
            <w:tcW w:w="5861" w:type="dxa"/>
            <w:gridSpan w:val="4"/>
          </w:tcPr>
          <w:p w14:paraId="7C49F419" w14:textId="01F67772" w:rsidR="007150AB" w:rsidRPr="00A1175E" w:rsidRDefault="00C53494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lastRenderedPageBreak/>
              <w:t>Modeling and simulation of systems using M</w:t>
            </w: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ATLAB </w:t>
            </w: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lastRenderedPageBreak/>
              <w:t>and Simulink</w:t>
            </w:r>
          </w:p>
        </w:tc>
      </w:tr>
      <w:tr w:rsidR="007150AB" w14:paraId="1C25BCB4" w14:textId="77777777" w:rsidTr="00EE669E">
        <w:tc>
          <w:tcPr>
            <w:tcW w:w="3155" w:type="dxa"/>
            <w:gridSpan w:val="5"/>
          </w:tcPr>
          <w:p w14:paraId="27AA7A0B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lastRenderedPageBreak/>
              <w:t>المراجع الرئيسية (المصادر)</w:t>
            </w:r>
          </w:p>
        </w:tc>
        <w:tc>
          <w:tcPr>
            <w:tcW w:w="5861" w:type="dxa"/>
            <w:gridSpan w:val="4"/>
          </w:tcPr>
          <w:p w14:paraId="570486FD" w14:textId="77777777" w:rsidR="00C53494" w:rsidRPr="00C53494" w:rsidRDefault="009B5463" w:rsidP="00C53494">
            <w:pPr>
              <w:shd w:val="clear" w:color="auto" w:fill="FFFFFF"/>
              <w:autoSpaceDE w:val="0"/>
              <w:autoSpaceDN w:val="0"/>
              <w:adjustRightInd w:val="0"/>
              <w:rPr>
                <w:sz w:val="28"/>
                <w:szCs w:val="28"/>
                <w:lang w:bidi="ar-IQ"/>
              </w:rPr>
            </w:pPr>
            <w:r w:rsidRPr="00C4012C">
              <w:rPr>
                <w:sz w:val="28"/>
                <w:szCs w:val="28"/>
                <w:lang w:bidi="ar-IQ"/>
              </w:rPr>
              <w:t xml:space="preserve">1- </w:t>
            </w:r>
            <w:r w:rsidR="00C53494" w:rsidRPr="00C53494">
              <w:rPr>
                <w:sz w:val="28"/>
                <w:szCs w:val="28"/>
                <w:lang w:bidi="ar-IQ"/>
              </w:rPr>
              <w:t xml:space="preserve">Applied Mathematical </w:t>
            </w:r>
            <w:proofErr w:type="spellStart"/>
            <w:r w:rsidR="00C53494" w:rsidRPr="00C53494">
              <w:rPr>
                <w:sz w:val="28"/>
                <w:szCs w:val="28"/>
                <w:lang w:bidi="ar-IQ"/>
              </w:rPr>
              <w:t>Modelling</w:t>
            </w:r>
            <w:proofErr w:type="spellEnd"/>
            <w:r w:rsidR="00C53494" w:rsidRPr="00C53494">
              <w:rPr>
                <w:sz w:val="28"/>
                <w:szCs w:val="28"/>
                <w:lang w:bidi="ar-IQ"/>
              </w:rPr>
              <w:t xml:space="preserve"> of</w:t>
            </w:r>
          </w:p>
          <w:p w14:paraId="5F65C1D9" w14:textId="63BB7F4F" w:rsidR="009B5463" w:rsidRDefault="00C53494" w:rsidP="00C53494">
            <w:pPr>
              <w:shd w:val="clear" w:color="auto" w:fill="FFFFFF"/>
              <w:autoSpaceDE w:val="0"/>
              <w:autoSpaceDN w:val="0"/>
              <w:adjustRightInd w:val="0"/>
              <w:rPr>
                <w:sz w:val="28"/>
                <w:szCs w:val="28"/>
                <w:lang w:bidi="ar-IQ"/>
              </w:rPr>
            </w:pPr>
            <w:r w:rsidRPr="00C53494">
              <w:rPr>
                <w:sz w:val="28"/>
                <w:szCs w:val="28"/>
                <w:lang w:bidi="ar-IQ"/>
              </w:rPr>
              <w:t>Engineering Problems</w:t>
            </w:r>
          </w:p>
          <w:p w14:paraId="125DEFF5" w14:textId="77777777" w:rsidR="00C53494" w:rsidRPr="00C53494" w:rsidRDefault="009B5463" w:rsidP="00C53494">
            <w:pPr>
              <w:spacing w:line="276" w:lineRule="auto"/>
              <w:rPr>
                <w:rFonts w:asciiTheme="minorBidi" w:hAnsiTheme="minorBidi"/>
                <w:b/>
                <w:bCs/>
                <w:i/>
                <w:iCs/>
                <w:sz w:val="24"/>
                <w:szCs w:val="24"/>
              </w:rPr>
            </w:pPr>
            <w:r w:rsidRPr="009B5463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2- </w:t>
            </w:r>
            <w:r w:rsidR="00C53494" w:rsidRPr="00C53494">
              <w:rPr>
                <w:rFonts w:asciiTheme="minorBidi" w:hAnsiTheme="minorBidi"/>
                <w:b/>
                <w:bCs/>
                <w:i/>
                <w:iCs/>
                <w:sz w:val="24"/>
                <w:szCs w:val="24"/>
              </w:rPr>
              <w:t>Introduction to Simulink®</w:t>
            </w:r>
          </w:p>
          <w:p w14:paraId="22E7B1C2" w14:textId="38CB4905" w:rsidR="009B5463" w:rsidRPr="009B5463" w:rsidRDefault="00C53494" w:rsidP="00C53494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53494">
              <w:rPr>
                <w:rFonts w:asciiTheme="minorBidi" w:hAnsiTheme="minorBidi"/>
                <w:b/>
                <w:bCs/>
                <w:i/>
                <w:iCs/>
                <w:sz w:val="24"/>
                <w:szCs w:val="24"/>
              </w:rPr>
              <w:t>with Engineering Applications</w:t>
            </w:r>
          </w:p>
          <w:p w14:paraId="5218CAB7" w14:textId="2D9B31D3" w:rsidR="007150AB" w:rsidRPr="00A1175E" w:rsidRDefault="009B5463" w:rsidP="009B5463">
            <w:pPr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9B546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ab/>
            </w:r>
          </w:p>
        </w:tc>
      </w:tr>
      <w:tr w:rsidR="007150AB" w14:paraId="6314CC6D" w14:textId="77777777" w:rsidTr="00EE669E">
        <w:tc>
          <w:tcPr>
            <w:tcW w:w="3155" w:type="dxa"/>
            <w:gridSpan w:val="5"/>
          </w:tcPr>
          <w:p w14:paraId="6EC50048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كتب والمراجع الساندة التي يوصى بها (المجلات العلمية، التقارير ....)</w:t>
            </w:r>
          </w:p>
        </w:tc>
        <w:tc>
          <w:tcPr>
            <w:tcW w:w="5861" w:type="dxa"/>
            <w:gridSpan w:val="4"/>
          </w:tcPr>
          <w:p w14:paraId="16A8C185" w14:textId="7B68781A" w:rsidR="007150AB" w:rsidRDefault="00690A32" w:rsidP="00FE4340">
            <w:pPr>
              <w:tabs>
                <w:tab w:val="left" w:pos="3829"/>
              </w:tabs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  <w:lang w:bidi="ar-IQ"/>
              </w:rPr>
            </w:pPr>
            <w:bookmarkStart w:id="0" w:name="_GoBack"/>
            <w:bookmarkEnd w:id="0"/>
            <w:r w:rsidRPr="00F700DB">
              <w:rPr>
                <w:rFonts w:eastAsia="Calibri" w:cs="Times New Roman"/>
                <w:color w:val="000000"/>
                <w:sz w:val="28"/>
                <w:szCs w:val="28"/>
                <w:rtl/>
                <w:lang w:bidi="ar-IQ"/>
              </w:rPr>
              <w:t xml:space="preserve">جميع المجلات العلمية الرصينة التي لها علاقة بالمفهوم الواسع </w:t>
            </w:r>
            <w:r>
              <w:rPr>
                <w:rFonts w:eastAsia="Calibri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لبرمجة باستخدام الماتلاب </w:t>
            </w:r>
            <w:r w:rsidRPr="00F700DB">
              <w:rPr>
                <w:rFonts w:eastAsia="Calibri" w:cs="Times New Roman"/>
                <w:color w:val="000000"/>
                <w:sz w:val="28"/>
                <w:szCs w:val="28"/>
                <w:rtl/>
                <w:lang w:bidi="ar-IQ"/>
              </w:rPr>
              <w:t xml:space="preserve">  .</w:t>
            </w:r>
          </w:p>
        </w:tc>
      </w:tr>
      <w:tr w:rsidR="007150AB" w14:paraId="18359279" w14:textId="77777777" w:rsidTr="00EE669E">
        <w:tc>
          <w:tcPr>
            <w:tcW w:w="3155" w:type="dxa"/>
            <w:gridSpan w:val="5"/>
          </w:tcPr>
          <w:p w14:paraId="2FF36BE2" w14:textId="77777777" w:rsidR="007150AB" w:rsidRPr="00861C91" w:rsidRDefault="007150AB" w:rsidP="007150AB">
            <w:pPr>
              <w:bidi/>
              <w:spacing w:line="276" w:lineRule="auto"/>
              <w:rPr>
                <w:rFonts w:asciiTheme="minorBidi" w:hAnsiTheme="minorBidi" w:cs="Arial"/>
                <w:sz w:val="28"/>
                <w:szCs w:val="28"/>
                <w:rtl/>
              </w:rPr>
            </w:pPr>
            <w:r w:rsidRPr="00861C91">
              <w:rPr>
                <w:rFonts w:asciiTheme="minorBidi" w:hAnsiTheme="minorBidi" w:cs="Arial" w:hint="cs"/>
                <w:sz w:val="28"/>
                <w:szCs w:val="28"/>
                <w:rtl/>
              </w:rPr>
              <w:t>المراجع الإلكترونية، مواقع الإنترنت</w:t>
            </w:r>
          </w:p>
        </w:tc>
        <w:tc>
          <w:tcPr>
            <w:tcW w:w="5861" w:type="dxa"/>
            <w:gridSpan w:val="4"/>
          </w:tcPr>
          <w:p w14:paraId="287E815D" w14:textId="243869A5" w:rsidR="007150AB" w:rsidRDefault="00690A32" w:rsidP="007150AB">
            <w:pPr>
              <w:bidi/>
              <w:spacing w:line="276" w:lineRule="auto"/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</w:pPr>
            <w:r w:rsidRPr="00690A32">
              <w:rPr>
                <w:rFonts w:asciiTheme="minorBidi" w:hAnsiTheme="minorBidi" w:cs="Arial"/>
                <w:b/>
                <w:bCs/>
                <w:sz w:val="32"/>
                <w:szCs w:val="32"/>
              </w:rPr>
              <w:t>https://www.mathworks.com</w:t>
            </w:r>
            <w:r w:rsidRPr="00690A32">
              <w:rPr>
                <w:rFonts w:asciiTheme="minorBidi" w:hAnsiTheme="minorBidi" w:cs="Arial"/>
                <w:b/>
                <w:bCs/>
                <w:sz w:val="32"/>
                <w:szCs w:val="32"/>
                <w:rtl/>
              </w:rPr>
              <w:t>/</w:t>
            </w:r>
          </w:p>
        </w:tc>
      </w:tr>
    </w:tbl>
    <w:p w14:paraId="6A600396" w14:textId="77777777" w:rsidR="000C1AB6" w:rsidRDefault="000C1AB6" w:rsidP="00C82A76">
      <w:pPr>
        <w:bidi/>
      </w:pPr>
    </w:p>
    <w:sectPr w:rsidR="000C1AB6" w:rsidSect="00231A5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122BE"/>
    <w:multiLevelType w:val="hybridMultilevel"/>
    <w:tmpl w:val="409AB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A4001C"/>
    <w:multiLevelType w:val="hybridMultilevel"/>
    <w:tmpl w:val="C8E6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5D6844"/>
    <w:multiLevelType w:val="multilevel"/>
    <w:tmpl w:val="709A6448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strike w:val="0"/>
        <w:sz w:val="20"/>
        <w:szCs w:val="20"/>
        <w:u w:val="none"/>
        <w:lang w:bidi="ar-SA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u w:val="none"/>
      </w:rPr>
    </w:lvl>
  </w:abstractNum>
  <w:abstractNum w:abstractNumId="3">
    <w:nsid w:val="68C221FF"/>
    <w:multiLevelType w:val="hybridMultilevel"/>
    <w:tmpl w:val="B0F89B72"/>
    <w:lvl w:ilvl="0" w:tplc="0A1415F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b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1tDQxMrI0tzAxNTBR0lEKTi0uzszPAykwqgUAFU3UviwAAAA="/>
  </w:docVars>
  <w:rsids>
    <w:rsidRoot w:val="00765E43"/>
    <w:rsid w:val="00066678"/>
    <w:rsid w:val="000C1AB6"/>
    <w:rsid w:val="00121A98"/>
    <w:rsid w:val="001A29C9"/>
    <w:rsid w:val="00207773"/>
    <w:rsid w:val="00231A57"/>
    <w:rsid w:val="00335495"/>
    <w:rsid w:val="00344545"/>
    <w:rsid w:val="003A02F3"/>
    <w:rsid w:val="003C4329"/>
    <w:rsid w:val="004D77A3"/>
    <w:rsid w:val="00506381"/>
    <w:rsid w:val="0050781B"/>
    <w:rsid w:val="0051009A"/>
    <w:rsid w:val="00571DE2"/>
    <w:rsid w:val="005C1116"/>
    <w:rsid w:val="00690A32"/>
    <w:rsid w:val="006E13E4"/>
    <w:rsid w:val="007150AB"/>
    <w:rsid w:val="00765E43"/>
    <w:rsid w:val="00823EE9"/>
    <w:rsid w:val="008E3740"/>
    <w:rsid w:val="0092765B"/>
    <w:rsid w:val="00953EC7"/>
    <w:rsid w:val="009B5463"/>
    <w:rsid w:val="009D0803"/>
    <w:rsid w:val="00A1175E"/>
    <w:rsid w:val="00B8510E"/>
    <w:rsid w:val="00C53494"/>
    <w:rsid w:val="00C82A76"/>
    <w:rsid w:val="00C876F7"/>
    <w:rsid w:val="00CD4BB5"/>
    <w:rsid w:val="00CE216F"/>
    <w:rsid w:val="00E14576"/>
    <w:rsid w:val="00E35CFC"/>
    <w:rsid w:val="00EE669E"/>
    <w:rsid w:val="00F6068B"/>
    <w:rsid w:val="00FE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9FEF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A76"/>
  </w:style>
  <w:style w:type="paragraph" w:styleId="Heading1">
    <w:name w:val="heading 1"/>
    <w:basedOn w:val="Normal"/>
    <w:next w:val="Normal"/>
    <w:link w:val="Heading1Char"/>
    <w:uiPriority w:val="9"/>
    <w:qFormat/>
    <w:rsid w:val="00765E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E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E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E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E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E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5E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E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E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5E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E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5E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E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5E4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A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150AB"/>
    <w:rPr>
      <w:color w:val="467886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A76"/>
  </w:style>
  <w:style w:type="paragraph" w:styleId="Heading1">
    <w:name w:val="heading 1"/>
    <w:basedOn w:val="Normal"/>
    <w:next w:val="Normal"/>
    <w:link w:val="Heading1Char"/>
    <w:uiPriority w:val="9"/>
    <w:qFormat/>
    <w:rsid w:val="00765E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E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E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E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E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E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5E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E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E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5E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E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5E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E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5E4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A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150AB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I. I. AL-NUAIMI</dc:creator>
  <cp:keywords/>
  <dc:description/>
  <cp:lastModifiedBy>Hayder</cp:lastModifiedBy>
  <cp:revision>19</cp:revision>
  <dcterms:created xsi:type="dcterms:W3CDTF">2024-04-05T20:22:00Z</dcterms:created>
  <dcterms:modified xsi:type="dcterms:W3CDTF">2024-04-27T18:44:00Z</dcterms:modified>
</cp:coreProperties>
</file>